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F59" w:rsidRDefault="0029670E" w:rsidP="00FA1F59">
      <w:pPr>
        <w:pStyle w:val="Title"/>
      </w:pPr>
      <w:r>
        <w:rPr>
          <w:lang w:val="en-US"/>
        </w:rPr>
        <w:t>David Navarro</w:t>
      </w:r>
      <w:r w:rsidR="00FA1F59">
        <w:t/>
      </w:r>
      <w:r>
        <w:t/>
      </w:r>
    </w:p>
    <w:p w:rsidR="00FA1F59" w:rsidRPr="00ED2007" w:rsidRDefault="00555A1E" w:rsidP="00FA1F59">
      <w:r>
        <w:rPr>
          <w:lang w:val="en-US"/>
        </w:rPr>
        <w:t>Resume</w:t>
      </w:r>
      <w:r w:rsidR="00FA1F5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2"/>
      </w:tblGrid>
      <w:tr w:rsidR="00FA1F59" w:rsidTr="007D0531">
        <w:trPr>
          <w:trHeight w:val="4406"/>
        </w:trPr>
        <w:tc>
          <w:tcPr>
            <w:tcW w:w="9288" w:type="dxa"/>
            <w:tcBorders>
              <w:top w:val="nil"/>
              <w:left w:val="nil"/>
              <w:bottom w:val="nil"/>
              <w:right w:val="nil"/>
            </w:tcBorders>
          </w:tcPr>
          <w:p w:rsidR="00FA1F59" w:rsidRDefault="0029670E" w:rsidP="00341ACF">
            <w:r>
              <w:rPr>
                <w:b/>
                <w:i/>
                <w:sz w:val="24"/>
                <w:u w:val="single"/>
              </w:rPr>
              <w:t>Plumsail</w:t>
            </w:r>
            <w:r w:rsidR="00576912" w:rsidRPr="00576912">
              <w:rPr>
                <w:b/>
                <w:i/>
                <w:sz w:val="24"/>
                <w:u w:val="single"/>
              </w:rPr>
              <w:t/>
            </w:r>
            <w:r w:rsidR="00FA1F59">
              <w:rPr>
                <w:b/>
                <w:i/>
                <w:sz w:val="24"/>
                <w:u w:val="single"/>
              </w:rPr>
              <w:t/>
            </w:r>
            <w:r w:rsidR="00576912">
              <w:rPr>
                <w:b/>
                <w:i/>
                <w:sz w:val="24"/>
                <w:u w:val="single"/>
              </w:rPr>
              <w:t/>
            </w:r>
            <w:r>
              <w:rPr>
                <w:b/>
                <w:i/>
                <w:sz w:val="24"/>
                <w:u w:val="single"/>
              </w:rPr>
              <w:t/>
            </w:r>
          </w:p>
          <w:p w:rsidR="00FA1F59" w:rsidRDefault="007038A9" w:rsidP="00341ACF">
            <w:r>
              <w:t>A</w:t>
            </w:r>
            <w:r w:rsidRPr="007038A9">
              <w:t>chievement</w:t>
            </w:r>
            <w:r w:rsidR="00FA1F59">
              <w:t>:</w:t>
            </w:r>
          </w:p>
          <w:p w:rsidR="00FA1F59" w:rsidRPr="008845BE" w:rsidRDefault="0029670E" w:rsidP="0057691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  <w:color w:val="525252" w:themeColor="accent3" w:themeShade="80"/>
              </w:rPr>
            </w:pPr>
            <w:r>
              <w:rPr>
                <w:b/>
                <w:color w:val="525252" w:themeColor="accent3" w:themeShade="80"/>
              </w:rPr>
              <w:t>Plumsail Actions</w:t>
            </w:r>
            <w:r w:rsidR="00576912" w:rsidRPr="00576912">
              <w:rPr>
                <w:b/>
                <w:color w:val="525252" w:themeColor="accent3" w:themeShade="80"/>
              </w:rPr>
              <w:t/>
            </w:r>
            <w:r w:rsidR="00FA1F59">
              <w:rPr>
                <w:b/>
                <w:color w:val="525252" w:themeColor="accent3" w:themeShade="80"/>
              </w:rPr>
              <w:t/>
            </w:r>
            <w:r>
              <w:rPr>
                <w:b/>
                <w:color w:val="525252" w:themeColor="accent3" w:themeShade="80"/>
              </w:rP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Design the hardware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Design the software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Implement the software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Pr="008845BE" w:rsidRDefault="0029670E" w:rsidP="0057691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  <w:color w:val="525252" w:themeColor="accent3" w:themeShade="80"/>
              </w:rPr>
            </w:pPr>
            <w:r>
              <w:rPr>
                <w:b/>
                <w:color w:val="525252" w:themeColor="accent3" w:themeShade="80"/>
              </w:rPr>
              <w:t>Plumsail Forms</w:t>
            </w:r>
            <w:r w:rsidR="00576912" w:rsidRPr="00576912">
              <w:rPr>
                <w:b/>
                <w:color w:val="525252" w:themeColor="accent3" w:themeShade="80"/>
              </w:rPr>
              <w:t/>
            </w:r>
            <w:r w:rsidR="00FA1F59">
              <w:rPr>
                <w:b/>
                <w:color w:val="525252" w:themeColor="accent3" w:themeShade="80"/>
              </w:rPr>
              <w:t/>
            </w:r>
            <w:r>
              <w:rPr>
                <w:b/>
                <w:color w:val="525252" w:themeColor="accent3" w:themeShade="80"/>
              </w:rP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Design everything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Implement everything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7D0531" w:rsidP="00341ACF">
            <w:r>
              <w:br/>
            </w:r>
            <w:r w:rsidR="00576912">
              <w:t>Managers</w:t>
            </w:r>
            <w:r w:rsidR="00FA1F59">
              <w:t>:</w:t>
            </w:r>
          </w:p>
          <w:tbl>
            <w:tblPr>
              <w:tblStyle w:val="MediumShading1-Accent5"/>
              <w:tblW w:w="0" w:type="auto"/>
              <w:tblLook w:val="04A0" w:firstRow="1" w:lastRow="0" w:firstColumn="1" w:lastColumn="0" w:noHBand="0" w:noVBand="1"/>
            </w:tblPr>
            <w:tblGrid>
              <w:gridCol w:w="4425"/>
              <w:gridCol w:w="4411"/>
            </w:tblGrid>
            <w:tr w:rsidR="00FA1F59" w:rsidTr="00341A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6" w:type="dxa"/>
                </w:tcPr>
                <w:p w:rsidR="00FA1F59" w:rsidRDefault="00FA1F59" w:rsidP="00341ACF">
                  <w:r>
                    <w:t>Name</w:t>
                  </w:r>
                </w:p>
              </w:tc>
              <w:tc>
                <w:tcPr>
                  <w:tcW w:w="4526" w:type="dxa"/>
                </w:tcPr>
                <w:p w:rsidR="00FA1F59" w:rsidRDefault="00FA1F59" w:rsidP="00341AC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itle</w:t>
                  </w:r>
                </w:p>
              </w:tc>
            </w:tr>
            <w:tr w:rsidR="00FA1F59" w:rsidTr="00341AC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8" w:type="dxa"/>
                </w:tcPr>
                <w:p w:rsidR="00FA1F59" w:rsidRDefault="0029670E" w:rsidP="00341ACF">
                  <w:r>
                    <w:t>Derek clark</w:t>
                  </w:r>
                  <w:r w:rsidR="00576912" w:rsidRP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  <w:tc>
                <w:tcPr>
                  <w:tcW w:w="4529" w:type="dxa"/>
                </w:tcPr>
                <w:p w:rsidR="00FA1F59" w:rsidRDefault="0029670E" w:rsidP="00341AC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Head of Development</w:t>
                  </w:r>
                  <w:r w:rsid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</w:tr>
            <w:tr w:rsidR="00FA1F59" w:rsidTr="00341AC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52" w:type="dxa"/>
                  <w:gridSpan w:val="2"/>
                </w:tcPr>
                <w:p w:rsidR="00FA1F59" w:rsidRPr="00ED2007" w:rsidRDefault="0029670E" w:rsidP="00341ACF">
                  <w:pPr>
                    <w:rPr>
                      <w:b w:val="0"/>
                      <w:i/>
                      <w:sz w:val="24"/>
                      <w:szCs w:val="24"/>
                    </w:rPr>
                  </w:pPr>
                  <w:r>
                    <w:rPr>
                      <w:b w:val="0"/>
                      <w:i/>
                      <w:sz w:val="24"/>
                      <w:szCs w:val="24"/>
                    </w:rPr>
                    <w:t xml:space="preserve">he likes programming </w:t>
                    <w:br/>
                    <w:t>and good coffee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 w:rsidRP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065AF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</w:p>
              </w:tc>
            </w:tr>
            <w:tr w:rsidR="00FA1F59" w:rsidTr="00341AC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8" w:type="dxa"/>
                </w:tcPr>
                <w:p w:rsidR="00FA1F59" w:rsidRDefault="0029670E" w:rsidP="00341ACF">
                  <w:r>
                    <w:t>Jessica Adams</w:t>
                  </w:r>
                  <w:r w:rsidR="00576912" w:rsidRP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  <w:tc>
                <w:tcPr>
                  <w:tcW w:w="4529" w:type="dxa"/>
                </w:tcPr>
                <w:p w:rsidR="00FA1F59" w:rsidRDefault="0029670E" w:rsidP="00341AC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CEO</w:t>
                  </w:r>
                  <w:r w:rsid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</w:tr>
            <w:tr w:rsidR="00FA1F59" w:rsidTr="00341AC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52" w:type="dxa"/>
                  <w:gridSpan w:val="2"/>
                </w:tcPr>
                <w:p w:rsidR="00FA1F59" w:rsidRPr="00ED2007" w:rsidRDefault="0029670E" w:rsidP="00341ACF">
                  <w:pPr>
                    <w:rPr>
                      <w:b w:val="0"/>
                      <w:i/>
                      <w:sz w:val="24"/>
                      <w:szCs w:val="24"/>
                    </w:rPr>
                  </w:pPr>
                  <w:r>
                    <w:rPr>
                      <w:b w:val="0"/>
                      <w:i/>
                      <w:sz w:val="24"/>
                      <w:szCs w:val="24"/>
                    </w:rPr>
                    <w:t>I don't know this guy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 w:rsidRP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065AF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</w:p>
              </w:tc>
            </w:tr>
          </w:tbl>
          <w:p w:rsidR="00FA1F59" w:rsidRPr="009D5CF6" w:rsidRDefault="00FA1F59" w:rsidP="00341ACF">
            <w:pPr>
              <w:rPr>
                <w:sz w:val="12"/>
                <w:szCs w:val="12"/>
              </w:rPr>
            </w:pPr>
            <w:r w:rsidRPr="009D5CF6">
              <w:rPr>
                <w:sz w:val="12"/>
                <w:szCs w:val="12"/>
              </w:rPr>
              <w:t xml:space="preserve"> </w:t>
            </w:r>
          </w:p>
        </w:tc>
      </w:tr>
      <w:tr w:rsidR="00FA1F59" w:rsidTr="007D0531">
        <w:trPr>
          <w:trHeight w:val="4406"/>
        </w:trPr>
        <w:tc>
          <w:tcPr>
            <w:tcW w:w="9288" w:type="dxa"/>
            <w:tcBorders>
              <w:top w:val="nil"/>
              <w:left w:val="nil"/>
              <w:bottom w:val="nil"/>
              <w:right w:val="nil"/>
            </w:tcBorders>
          </w:tcPr>
          <w:p w:rsidR="00FA1F59" w:rsidRDefault="0029670E" w:rsidP="00341ACF">
            <w:r>
              <w:rPr>
                <w:b/>
                <w:i/>
                <w:sz w:val="24"/>
                <w:u w:val="single"/>
              </w:rPr>
              <w:t>Contoso</w:t>
            </w:r>
            <w:r w:rsidR="00576912" w:rsidRPr="00576912">
              <w:rPr>
                <w:b/>
                <w:i/>
                <w:sz w:val="24"/>
                <w:u w:val="single"/>
              </w:rPr>
              <w:t/>
            </w:r>
            <w:r w:rsidR="00FA1F59">
              <w:rPr>
                <w:b/>
                <w:i/>
                <w:sz w:val="24"/>
                <w:u w:val="single"/>
              </w:rPr>
              <w:t/>
            </w:r>
            <w:r w:rsidR="00576912">
              <w:rPr>
                <w:b/>
                <w:i/>
                <w:sz w:val="24"/>
                <w:u w:val="single"/>
              </w:rPr>
              <w:t/>
            </w:r>
            <w:r>
              <w:rPr>
                <w:b/>
                <w:i/>
                <w:sz w:val="24"/>
                <w:u w:val="single"/>
              </w:rPr>
              <w:t/>
            </w:r>
          </w:p>
          <w:p w:rsidR="00FA1F59" w:rsidRDefault="007038A9" w:rsidP="00341ACF">
            <w:r>
              <w:t>A</w:t>
            </w:r>
            <w:r w:rsidRPr="007038A9">
              <w:t>chievement</w:t>
            </w:r>
            <w:r w:rsidR="00FA1F59">
              <w:t>:</w:t>
            </w:r>
          </w:p>
          <w:p w:rsidR="00FA1F59" w:rsidRPr="008845BE" w:rsidRDefault="0029670E" w:rsidP="005769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color w:val="525252" w:themeColor="accent3" w:themeShade="80"/>
              </w:rPr>
            </w:pPr>
            <w:r>
              <w:rPr>
                <w:b/>
                <w:color w:val="525252" w:themeColor="accent3" w:themeShade="80"/>
              </w:rPr>
              <w:t>Who knows what it was</w:t>
            </w:r>
            <w:r w:rsidR="00576912" w:rsidRPr="00576912">
              <w:rPr>
                <w:b/>
                <w:color w:val="525252" w:themeColor="accent3" w:themeShade="80"/>
              </w:rPr>
              <w:t/>
            </w:r>
            <w:r w:rsidR="00FA1F59">
              <w:rPr>
                <w:b/>
                <w:color w:val="525252" w:themeColor="accent3" w:themeShade="80"/>
              </w:rPr>
              <w:t/>
            </w:r>
            <w:r>
              <w:rPr>
                <w:b/>
                <w:color w:val="525252" w:themeColor="accent3" w:themeShade="80"/>
              </w:rP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3"/>
              </w:numPr>
              <w:spacing w:after="0" w:line="240" w:lineRule="auto"/>
            </w:pPr>
            <w:r>
              <w:t>R&amp;D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3"/>
              </w:numPr>
              <w:spacing w:after="0" w:line="240" w:lineRule="auto"/>
            </w:pPr>
            <w:r>
              <w:t>Bureaucracy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7D0531" w:rsidP="00341ACF">
            <w:r>
              <w:br/>
            </w:r>
            <w:r w:rsidR="00576912">
              <w:t>Managers</w:t>
            </w:r>
            <w:r w:rsidR="00FA1F59">
              <w:t>:</w:t>
            </w:r>
          </w:p>
          <w:tbl>
            <w:tblPr>
              <w:tblStyle w:val="MediumShading1-Accent5"/>
              <w:tblW w:w="0" w:type="auto"/>
              <w:tblLook w:val="04A0" w:firstRow="1" w:lastRow="0" w:firstColumn="1" w:lastColumn="0" w:noHBand="0" w:noVBand="1"/>
            </w:tblPr>
            <w:tblGrid>
              <w:gridCol w:w="4425"/>
              <w:gridCol w:w="4411"/>
            </w:tblGrid>
            <w:tr w:rsidR="00FA1F59" w:rsidTr="00341A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6" w:type="dxa"/>
                </w:tcPr>
                <w:p w:rsidR="00FA1F59" w:rsidRDefault="00FA1F59" w:rsidP="00341ACF">
                  <w:r>
                    <w:t>Name</w:t>
                  </w:r>
                </w:p>
              </w:tc>
              <w:tc>
                <w:tcPr>
                  <w:tcW w:w="4526" w:type="dxa"/>
                </w:tcPr>
                <w:p w:rsidR="00FA1F59" w:rsidRDefault="00FA1F59" w:rsidP="00341AC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itle</w:t>
                  </w:r>
                </w:p>
              </w:tc>
            </w:tr>
            <w:tr w:rsidR="00FA1F59" w:rsidTr="00341AC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8" w:type="dxa"/>
                </w:tcPr>
                <w:p w:rsidR="00FA1F59" w:rsidRDefault="0029670E" w:rsidP="00341ACF">
                  <w:r>
                    <w:t>Lots of people</w:t>
                  </w:r>
                  <w:r w:rsidR="00576912" w:rsidRP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  <w:tc>
                <w:tcPr>
                  <w:tcW w:w="4529" w:type="dxa"/>
                </w:tcPr>
                <w:p w:rsidR="00FA1F59" w:rsidRDefault="0029670E" w:rsidP="00341AC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Managers</w:t>
                  </w:r>
                  <w:r w:rsid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</w:tr>
            <w:tr w:rsidR="00FA1F59" w:rsidTr="00341AC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52" w:type="dxa"/>
                  <w:gridSpan w:val="2"/>
                </w:tcPr>
                <w:p w:rsidR="00FA1F59" w:rsidRPr="00ED2007" w:rsidRDefault="0029670E" w:rsidP="00341ACF">
                  <w:pPr>
                    <w:rPr>
                      <w:b w:val="0"/>
                      <w:i/>
                      <w:sz w:val="24"/>
                      <w:szCs w:val="24"/>
                    </w:rPr>
                  </w:pPr>
                  <w:r>
                    <w:rPr>
                      <w:b w:val="0"/>
                      <w:i/>
                      <w:sz w:val="24"/>
                      <w:szCs w:val="24"/>
                    </w:rPr>
                    <w:t>I saw this guy once in the cafeteria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 w:rsidRP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065AF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</w:p>
              </w:tc>
            </w:tr>
          </w:tbl>
          <w:p w:rsidR="00FA1F59" w:rsidRPr="009D5CF6" w:rsidRDefault="00FA1F59" w:rsidP="00341ACF">
            <w:pPr>
              <w:rPr>
                <w:sz w:val="12"/>
                <w:szCs w:val="12"/>
              </w:rPr>
            </w:pPr>
            <w:r w:rsidRPr="009D5CF6">
              <w:rPr>
                <w:sz w:val="12"/>
                <w:szCs w:val="12"/>
              </w:rPr>
              <w:t xml:space="preserve"> </w:t>
            </w:r>
          </w:p>
        </w:tc>
      </w:tr>
    </w:tbl>
    <w:p w:rsidR="00FA1F59" w:rsidRDefault="00FA1F59" w:rsidP="00FA1F59"/>
    <w:p w:rsidR="00D61A5A" w:rsidRDefault="00D61A5A">
      <w:bookmarkStart w:id="0" w:name="_GoBack"/>
      <w:bookmarkEnd w:id="0"/>
    </w:p>
    <w:p>
      <w:pPr>
        <w:sectPr w:rsidR="00D61A5A" w:rsidSect="00424E34">
          <w:pgSz w:w="11906" w:h="16838"/>
          <w:pgMar w:top="1080" w:right="1417" w:bottom="1170" w:left="1417" w:header="708" w:footer="708" w:gutter="0"/>
          <w:cols w:space="708"/>
          <w:docGrid w:linePitch="360"/>
        </w:sectPr>
      </w:pPr>
    </w:p>
    <w:p w:rsidR="00FA1F59" w:rsidRDefault="0029670E" w:rsidP="00FA1F59">
      <w:pPr>
        <w:pStyle w:val="Title"/>
      </w:pPr>
      <w:r>
        <w:rPr>
          <w:lang w:val="en-US"/>
        </w:rPr>
        <w:t>Martin Harris</w:t>
      </w:r>
      <w:r w:rsidR="00FA1F59">
        <w:t/>
      </w:r>
      <w:r>
        <w:t/>
      </w:r>
    </w:p>
    <w:p w:rsidR="00FA1F59" w:rsidRPr="00ED2007" w:rsidRDefault="00555A1E" w:rsidP="00FA1F59">
      <w:r>
        <w:rPr>
          <w:lang w:val="en-US"/>
        </w:rPr>
        <w:t>Resume</w:t>
      </w:r>
      <w:r w:rsidR="00FA1F5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2"/>
      </w:tblGrid>
      <w:tr w:rsidR="00FA1F59" w:rsidTr="007D0531">
        <w:trPr>
          <w:trHeight w:val="4406"/>
        </w:trPr>
        <w:tc>
          <w:tcPr>
            <w:tcW w:w="9288" w:type="dxa"/>
            <w:tcBorders>
              <w:top w:val="nil"/>
              <w:left w:val="nil"/>
              <w:bottom w:val="nil"/>
              <w:right w:val="nil"/>
            </w:tcBorders>
          </w:tcPr>
          <w:p w:rsidR="00FA1F59" w:rsidRDefault="0029670E" w:rsidP="00341ACF">
            <w:r>
              <w:rPr>
                <w:b/>
                <w:i/>
                <w:sz w:val="24"/>
                <w:u w:val="single"/>
              </w:rPr>
              <w:t>Plumsail</w:t>
            </w:r>
            <w:r w:rsidR="00576912" w:rsidRPr="00576912">
              <w:rPr>
                <w:b/>
                <w:i/>
                <w:sz w:val="24"/>
                <w:u w:val="single"/>
              </w:rPr>
              <w:t/>
            </w:r>
            <w:r w:rsidR="00FA1F59">
              <w:rPr>
                <w:b/>
                <w:i/>
                <w:sz w:val="24"/>
                <w:u w:val="single"/>
              </w:rPr>
              <w:t/>
            </w:r>
            <w:r w:rsidR="00576912">
              <w:rPr>
                <w:b/>
                <w:i/>
                <w:sz w:val="24"/>
                <w:u w:val="single"/>
              </w:rPr>
              <w:t/>
            </w:r>
            <w:r>
              <w:rPr>
                <w:b/>
                <w:i/>
                <w:sz w:val="24"/>
                <w:u w:val="single"/>
              </w:rPr>
              <w:t/>
            </w:r>
          </w:p>
          <w:p w:rsidR="00FA1F59" w:rsidRDefault="007038A9" w:rsidP="00341ACF">
            <w:r>
              <w:t>A</w:t>
            </w:r>
            <w:r w:rsidRPr="007038A9">
              <w:t>chievement</w:t>
            </w:r>
            <w:r w:rsidR="00FA1F59">
              <w:t>:</w:t>
            </w:r>
          </w:p>
          <w:p w:rsidR="00FA1F59" w:rsidRPr="008845BE" w:rsidRDefault="0029670E" w:rsidP="0057691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/>
                <w:color w:val="525252" w:themeColor="accent3" w:themeShade="80"/>
              </w:rPr>
            </w:pPr>
            <w:r>
              <w:rPr>
                <w:b/>
                <w:color w:val="525252" w:themeColor="accent3" w:themeShade="80"/>
              </w:rPr>
              <w:t>Plumsail Org Chart</w:t>
            </w:r>
            <w:r w:rsidR="00576912" w:rsidRPr="00576912">
              <w:rPr>
                <w:b/>
                <w:color w:val="525252" w:themeColor="accent3" w:themeShade="80"/>
              </w:rPr>
              <w:t/>
            </w:r>
            <w:r w:rsidR="00FA1F59">
              <w:rPr>
                <w:b/>
                <w:color w:val="525252" w:themeColor="accent3" w:themeShade="80"/>
              </w:rPr>
              <w:t/>
            </w:r>
            <w:r>
              <w:rPr>
                <w:b/>
                <w:color w:val="525252" w:themeColor="accent3" w:themeShade="80"/>
              </w:rP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2"/>
              </w:numPr>
              <w:spacing w:after="0" w:line="240" w:lineRule="auto"/>
            </w:pPr>
            <w:r>
              <w:t>Mentor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2"/>
              </w:numPr>
              <w:spacing w:after="0" w:line="240" w:lineRule="auto"/>
            </w:pPr>
            <w:r>
              <w:t>Teach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7D0531" w:rsidP="00341ACF">
            <w:r>
              <w:br/>
            </w:r>
            <w:r w:rsidR="00576912">
              <w:t>Managers</w:t>
            </w:r>
            <w:r w:rsidR="00FA1F59">
              <w:t>:</w:t>
            </w:r>
          </w:p>
          <w:tbl>
            <w:tblPr>
              <w:tblStyle w:val="MediumShading1-Accent5"/>
              <w:tblW w:w="0" w:type="auto"/>
              <w:tblLook w:val="04A0" w:firstRow="1" w:lastRow="0" w:firstColumn="1" w:lastColumn="0" w:noHBand="0" w:noVBand="1"/>
            </w:tblPr>
            <w:tblGrid>
              <w:gridCol w:w="4425"/>
              <w:gridCol w:w="4411"/>
            </w:tblGrid>
            <w:tr w:rsidR="00FA1F59" w:rsidTr="00341A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6" w:type="dxa"/>
                </w:tcPr>
                <w:p w:rsidR="00FA1F59" w:rsidRDefault="00FA1F59" w:rsidP="00341ACF">
                  <w:r>
                    <w:t>Name</w:t>
                  </w:r>
                </w:p>
              </w:tc>
              <w:tc>
                <w:tcPr>
                  <w:tcW w:w="4526" w:type="dxa"/>
                </w:tcPr>
                <w:p w:rsidR="00FA1F59" w:rsidRDefault="00FA1F59" w:rsidP="00341AC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itle</w:t>
                  </w:r>
                </w:p>
              </w:tc>
            </w:tr>
            <w:tr w:rsidR="00FA1F59" w:rsidTr="00341AC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8" w:type="dxa"/>
                </w:tcPr>
                <w:p w:rsidR="00FA1F59" w:rsidRDefault="0029670E" w:rsidP="00341ACF">
                  <w:r>
                    <w:t>Anil Mittal</w:t>
                  </w:r>
                  <w:r w:rsidR="00576912" w:rsidRP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  <w:tc>
                <w:tcPr>
                  <w:tcW w:w="4529" w:type="dxa"/>
                </w:tcPr>
                <w:p w:rsidR="00FA1F59" w:rsidRDefault="0029670E" w:rsidP="00341AC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Founder</w:t>
                  </w:r>
                  <w:r w:rsid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</w:tr>
            <w:tr w:rsidR="00FA1F59" w:rsidTr="00341AC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52" w:type="dxa"/>
                  <w:gridSpan w:val="2"/>
                </w:tcPr>
                <w:p w:rsidR="00FA1F59" w:rsidRPr="00ED2007" w:rsidRDefault="0029670E" w:rsidP="00341ACF">
                  <w:pPr>
                    <w:rPr>
                      <w:b w:val="0"/>
                      <w:i/>
                      <w:sz w:val="24"/>
                      <w:szCs w:val="24"/>
                    </w:rPr>
                  </w:pPr>
                  <w:r>
                    <w:rPr>
                      <w:b w:val="0"/>
                      <w:i/>
                      <w:sz w:val="24"/>
                      <w:szCs w:val="24"/>
                    </w:rPr>
                    <w:t>I like the way he laughs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 w:rsidRP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065AF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</w:p>
              </w:tc>
            </w:tr>
          </w:tbl>
          <w:p w:rsidR="00FA1F59" w:rsidRPr="009D5CF6" w:rsidRDefault="00FA1F59" w:rsidP="00341ACF">
            <w:pPr>
              <w:rPr>
                <w:sz w:val="12"/>
                <w:szCs w:val="12"/>
              </w:rPr>
            </w:pPr>
            <w:r w:rsidRPr="009D5CF6">
              <w:rPr>
                <w:sz w:val="12"/>
                <w:szCs w:val="12"/>
              </w:rPr>
              <w:t xml:space="preserve"> </w:t>
            </w:r>
          </w:p>
        </w:tc>
      </w:tr>
      <w:tr w:rsidR="00FA1F59" w:rsidTr="007D0531">
        <w:trPr>
          <w:trHeight w:val="4406"/>
        </w:trPr>
        <w:tc>
          <w:tcPr>
            <w:tcW w:w="9288" w:type="dxa"/>
            <w:tcBorders>
              <w:top w:val="nil"/>
              <w:left w:val="nil"/>
              <w:bottom w:val="nil"/>
              <w:right w:val="nil"/>
            </w:tcBorders>
          </w:tcPr>
          <w:p w:rsidR="00FA1F59" w:rsidRDefault="0029670E" w:rsidP="00341ACF">
            <w:r>
              <w:rPr>
                <w:b/>
                <w:i/>
                <w:sz w:val="24"/>
                <w:u w:val="single"/>
              </w:rPr>
              <w:t>Contoso</w:t>
            </w:r>
            <w:r w:rsidR="00576912" w:rsidRPr="00576912">
              <w:rPr>
                <w:b/>
                <w:i/>
                <w:sz w:val="24"/>
                <w:u w:val="single"/>
              </w:rPr>
              <w:t/>
            </w:r>
            <w:r w:rsidR="00FA1F59">
              <w:rPr>
                <w:b/>
                <w:i/>
                <w:sz w:val="24"/>
                <w:u w:val="single"/>
              </w:rPr>
              <w:t/>
            </w:r>
            <w:r w:rsidR="00576912">
              <w:rPr>
                <w:b/>
                <w:i/>
                <w:sz w:val="24"/>
                <w:u w:val="single"/>
              </w:rPr>
              <w:t/>
            </w:r>
            <w:r>
              <w:rPr>
                <w:b/>
                <w:i/>
                <w:sz w:val="24"/>
                <w:u w:val="single"/>
              </w:rPr>
              <w:t/>
            </w:r>
          </w:p>
          <w:p w:rsidR="00FA1F59" w:rsidRDefault="007038A9" w:rsidP="00341ACF">
            <w:r>
              <w:t>A</w:t>
            </w:r>
            <w:r w:rsidRPr="007038A9">
              <w:t>chievement</w:t>
            </w:r>
            <w:r w:rsidR="00FA1F59">
              <w:t>:</w:t>
            </w:r>
          </w:p>
          <w:p w:rsidR="00FA1F59" w:rsidRPr="008845BE" w:rsidRDefault="0029670E" w:rsidP="005769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/>
                <w:color w:val="525252" w:themeColor="accent3" w:themeShade="80"/>
              </w:rPr>
            </w:pPr>
            <w:r>
              <w:rPr>
                <w:b/>
                <w:color w:val="525252" w:themeColor="accent3" w:themeShade="80"/>
              </w:rPr>
              <w:t>Whatever it was</w:t>
            </w:r>
            <w:r w:rsidR="00576912" w:rsidRPr="00576912">
              <w:rPr>
                <w:b/>
                <w:color w:val="525252" w:themeColor="accent3" w:themeShade="80"/>
              </w:rPr>
              <w:t/>
            </w:r>
            <w:r w:rsidR="00FA1F59">
              <w:rPr>
                <w:b/>
                <w:color w:val="525252" w:themeColor="accent3" w:themeShade="80"/>
              </w:rPr>
              <w:t/>
            </w:r>
            <w:r>
              <w:rPr>
                <w:b/>
                <w:color w:val="525252" w:themeColor="accent3" w:themeShade="80"/>
              </w:rP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4"/>
              </w:numPr>
              <w:spacing w:after="0" w:line="240" w:lineRule="auto"/>
            </w:pPr>
            <w:r>
              <w:t>R&amp;D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4"/>
              </w:numPr>
              <w:spacing w:after="0" w:line="240" w:lineRule="auto"/>
            </w:pPr>
            <w:r>
              <w:t>Documentation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Pr="008845BE" w:rsidRDefault="0029670E" w:rsidP="005769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b/>
                <w:color w:val="525252" w:themeColor="accent3" w:themeShade="80"/>
              </w:rPr>
            </w:pPr>
            <w:r>
              <w:rPr>
                <w:b/>
                <w:color w:val="525252" w:themeColor="accent3" w:themeShade="80"/>
              </w:rPr>
              <w:t>Another old project</w:t>
            </w:r>
            <w:r w:rsidR="00576912" w:rsidRPr="00576912">
              <w:rPr>
                <w:b/>
                <w:color w:val="525252" w:themeColor="accent3" w:themeShade="80"/>
              </w:rPr>
              <w:t/>
            </w:r>
            <w:r w:rsidR="00FA1F59">
              <w:rPr>
                <w:b/>
                <w:color w:val="525252" w:themeColor="accent3" w:themeShade="80"/>
              </w:rPr>
              <w:t/>
            </w:r>
            <w:r>
              <w:rPr>
                <w:b/>
                <w:color w:val="525252" w:themeColor="accent3" w:themeShade="80"/>
              </w:rP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4"/>
              </w:numPr>
              <w:spacing w:after="0" w:line="240" w:lineRule="auto"/>
            </w:pPr>
            <w:r>
              <w:t>Research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29670E" w:rsidP="00576912">
            <w:pPr>
              <w:pStyle w:val="ListParagraph"/>
              <w:numPr>
                <w:ilvl w:val="1"/>
                <w:numId w:val="4"/>
              </w:numPr>
              <w:spacing w:after="0" w:line="240" w:lineRule="auto"/>
            </w:pPr>
            <w:r>
              <w:t>Development</w:t>
            </w:r>
            <w:r w:rsidR="00576912">
              <w:t/>
            </w:r>
            <w:r w:rsidR="00FA1F59">
              <w:t/>
            </w:r>
            <w:r w:rsidR="00576912" w:rsidRPr="00576912">
              <w:t/>
            </w:r>
            <w:r w:rsidR="00FA1F59">
              <w:t/>
            </w:r>
            <w:r>
              <w:t/>
            </w:r>
          </w:p>
          <w:p w:rsidR="00FA1F59" w:rsidRDefault="007D0531" w:rsidP="00341ACF">
            <w:r>
              <w:br/>
            </w:r>
            <w:r w:rsidR="00576912">
              <w:t>Managers</w:t>
            </w:r>
            <w:r w:rsidR="00FA1F59">
              <w:t>:</w:t>
            </w:r>
          </w:p>
          <w:tbl>
            <w:tblPr>
              <w:tblStyle w:val="MediumShading1-Accent5"/>
              <w:tblW w:w="0" w:type="auto"/>
              <w:tblLook w:val="04A0" w:firstRow="1" w:lastRow="0" w:firstColumn="1" w:lastColumn="0" w:noHBand="0" w:noVBand="1"/>
            </w:tblPr>
            <w:tblGrid>
              <w:gridCol w:w="4425"/>
              <w:gridCol w:w="4411"/>
            </w:tblGrid>
            <w:tr w:rsidR="00FA1F59" w:rsidTr="00341A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6" w:type="dxa"/>
                </w:tcPr>
                <w:p w:rsidR="00FA1F59" w:rsidRDefault="00FA1F59" w:rsidP="00341ACF">
                  <w:r>
                    <w:t>Name</w:t>
                  </w:r>
                </w:p>
              </w:tc>
              <w:tc>
                <w:tcPr>
                  <w:tcW w:w="4526" w:type="dxa"/>
                </w:tcPr>
                <w:p w:rsidR="00FA1F59" w:rsidRDefault="00FA1F59" w:rsidP="00341AC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itle</w:t>
                  </w:r>
                </w:p>
              </w:tc>
            </w:tr>
            <w:tr w:rsidR="00FA1F59" w:rsidTr="00341AC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8" w:type="dxa"/>
                </w:tcPr>
                <w:p w:rsidR="00FA1F59" w:rsidRDefault="0029670E" w:rsidP="00341ACF">
                  <w:r>
                    <w:t>Brenda Coel</w:t>
                  </w:r>
                  <w:r w:rsidR="00576912" w:rsidRP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  <w:tc>
                <w:tcPr>
                  <w:tcW w:w="4529" w:type="dxa"/>
                </w:tcPr>
                <w:p w:rsidR="00FA1F59" w:rsidRDefault="0029670E" w:rsidP="00341AC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Head of Heads</w:t>
                  </w:r>
                  <w:r w:rsid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</w:tr>
            <w:tr w:rsidR="00FA1F59" w:rsidTr="00341AC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52" w:type="dxa"/>
                  <w:gridSpan w:val="2"/>
                </w:tcPr>
                <w:p w:rsidR="00FA1F59" w:rsidRPr="00ED2007" w:rsidRDefault="0029670E" w:rsidP="00341ACF">
                  <w:pPr>
                    <w:rPr>
                      <w:b w:val="0"/>
                      <w:i/>
                      <w:sz w:val="24"/>
                      <w:szCs w:val="24"/>
                    </w:rPr>
                  </w:pPr>
                  <w:r>
                    <w:rPr>
                      <w:b w:val="0"/>
                      <w:i/>
                      <w:sz w:val="24"/>
                      <w:szCs w:val="24"/>
                    </w:rPr>
                    <w:t>he knows the stuff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 w:rsidRP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065AF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</w:p>
              </w:tc>
            </w:tr>
            <w:tr w:rsidR="00FA1F59" w:rsidTr="00341AC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8" w:type="dxa"/>
                </w:tcPr>
                <w:p w:rsidR="00FA1F59" w:rsidRDefault="0029670E" w:rsidP="00341ACF">
                  <w:r>
                    <w:t>Xue Li</w:t>
                  </w:r>
                  <w:r w:rsidR="00576912" w:rsidRP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  <w:tc>
                <w:tcPr>
                  <w:tcW w:w="4529" w:type="dxa"/>
                </w:tcPr>
                <w:p w:rsidR="00FA1F59" w:rsidRDefault="0029670E" w:rsidP="00341AC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CEO</w:t>
                  </w:r>
                  <w:r w:rsidR="00576912">
                    <w:t/>
                  </w:r>
                  <w:r w:rsidR="00FA1F59">
                    <w:t/>
                  </w:r>
                  <w:r w:rsidR="00576912">
                    <w:t/>
                  </w:r>
                  <w:r w:rsidR="00FA1F59">
                    <w:t/>
                  </w:r>
                  <w:r>
                    <w:t/>
                  </w:r>
                </w:p>
              </w:tc>
            </w:tr>
            <w:tr w:rsidR="00FA1F59" w:rsidTr="00341AC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52" w:type="dxa"/>
                  <w:gridSpan w:val="2"/>
                </w:tcPr>
                <w:p w:rsidR="00FA1F59" w:rsidRPr="00ED2007" w:rsidRDefault="0029670E" w:rsidP="00341ACF">
                  <w:pPr>
                    <w:rPr>
                      <w:b w:val="0"/>
                      <w:i/>
                      <w:sz w:val="24"/>
                      <w:szCs w:val="24"/>
                    </w:rPr>
                  </w:pPr>
                  <w:r>
                    <w:rPr>
                      <w:b w:val="0"/>
                      <w:i/>
                      <w:sz w:val="24"/>
                      <w:szCs w:val="24"/>
                    </w:rPr>
                    <w:t>Brenda said he knows the stuff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576912" w:rsidRPr="0057691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>
                    <w:rPr>
                      <w:b w:val="0"/>
                      <w:i/>
                      <w:sz w:val="24"/>
                      <w:szCs w:val="24"/>
                    </w:rPr>
                    <w:t/>
                  </w:r>
                  <w:r w:rsidR="00065AF2">
                    <w:rPr>
                      <w:b w:val="0"/>
                      <w:i/>
                      <w:sz w:val="24"/>
                      <w:szCs w:val="24"/>
                    </w:rPr>
                    <w:t/>
                  </w:r>
                </w:p>
              </w:tc>
            </w:tr>
          </w:tbl>
          <w:p w:rsidR="00FA1F59" w:rsidRPr="009D5CF6" w:rsidRDefault="00FA1F59" w:rsidP="00341ACF">
            <w:pPr>
              <w:rPr>
                <w:sz w:val="12"/>
                <w:szCs w:val="12"/>
              </w:rPr>
            </w:pPr>
            <w:r w:rsidRPr="009D5CF6">
              <w:rPr>
                <w:sz w:val="12"/>
                <w:szCs w:val="12"/>
              </w:rPr>
              <w:t xml:space="preserve"> </w:t>
            </w:r>
          </w:p>
        </w:tc>
      </w:tr>
    </w:tbl>
    <w:p w:rsidR="00FA1F59" w:rsidRDefault="00FA1F59" w:rsidP="00FA1F59"/>
    <w:p w:rsidR="00D61A5A" w:rsidRDefault="00D61A5A">
      <w:bookmarkStart w:id="1" w:name="_GoBack"/>
      <w:bookmarkEnd w:id="1"/>
    </w:p>
    <w:sectPr w:rsidR="00D61A5A" w:rsidSect="00424E34">
      <w:pgSz w:w="11906" w:h="16838"/>
      <w:pgMar w:top="1080" w:right="1417" w:bottom="117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766D2"/>
    <w:multiLevelType w:val="hybridMultilevel"/>
    <w:tmpl w:val="49EAE2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B">
      <w:start w:val="1"/>
      <w:numFmt w:val="lowerRoman"/>
      <w:lvlText w:val="%2."/>
      <w:lvlJc w:val="righ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766D3"/>
    <w:multiLevelType w:val="hybridMultilevel"/>
    <w:tmpl w:val="49EAE2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B">
      <w:start w:val="1"/>
      <w:numFmt w:val="lowerRoman"/>
      <w:lvlText w:val="%2."/>
      <w:lvlJc w:val="righ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N7QwNDQ0srQ0NTJW0lEKTi0uzszPAykwrAUAXeOUxSwAAAA="/>
  </w:docVars>
  <w:rsids>
    <w:rsidRoot w:val="00FA1F59"/>
    <w:rsid w:val="00065AF2"/>
    <w:rsid w:val="00105878"/>
    <w:rsid w:val="0029670E"/>
    <w:rsid w:val="003A6F22"/>
    <w:rsid w:val="00424E34"/>
    <w:rsid w:val="00503963"/>
    <w:rsid w:val="00540866"/>
    <w:rsid w:val="00555A1E"/>
    <w:rsid w:val="00576912"/>
    <w:rsid w:val="007038A9"/>
    <w:rsid w:val="007D0531"/>
    <w:rsid w:val="00AC5734"/>
    <w:rsid w:val="00CA01CE"/>
    <w:rsid w:val="00D61A5A"/>
    <w:rsid w:val="00DA571D"/>
    <w:rsid w:val="00DB3A2C"/>
    <w:rsid w:val="00EF023A"/>
    <w:rsid w:val="00FA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702F0"/>
  <w15:chartTrackingRefBased/>
  <w15:docId w15:val="{EF0C3E2D-EA2C-4562-942F-6395CFD73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1F59"/>
    <w:pPr>
      <w:spacing w:after="200" w:line="276" w:lineRule="auto"/>
    </w:pPr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1F59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1F5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A1F59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1F5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hr-HR"/>
    </w:rPr>
  </w:style>
  <w:style w:type="table" w:styleId="MediumShading1-Accent5">
    <w:name w:val="Medium Shading 1 Accent 5"/>
    <w:basedOn w:val="TableNormal"/>
    <w:uiPriority w:val="63"/>
    <w:rsid w:val="00FA1F59"/>
    <w:pPr>
      <w:spacing w:after="0" w:line="240" w:lineRule="auto"/>
    </w:pPr>
    <w:rPr>
      <w:lang w:val="hr-HR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18</cp:revision>
  <dcterms:created xsi:type="dcterms:W3CDTF">2018-05-22T13:56:00Z</dcterms:created>
  <dcterms:modified xsi:type="dcterms:W3CDTF">2018-05-22T14:19:00Z</dcterms:modified>
</cp:coreProperties>
</file>